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449D67" w14:textId="77777777" w:rsidR="002A3BB6" w:rsidRPr="002A3BB6" w:rsidRDefault="002A3BB6" w:rsidP="002A3BB6">
      <w:pPr>
        <w:pStyle w:val="1"/>
        <w:jc w:val="center"/>
        <w:rPr>
          <w:lang w:val="bg-BG"/>
        </w:rPr>
      </w:pPr>
      <w:r w:rsidRPr="002A3BB6">
        <w:t>Lab: Encapsulation</w:t>
      </w:r>
    </w:p>
    <w:p w14:paraId="6F577C24" w14:textId="64A98C26" w:rsidR="002A3BB6" w:rsidRPr="002A3BB6" w:rsidRDefault="00E31A1B" w:rsidP="00E31A1B">
      <w:pPr>
        <w:spacing w:before="0" w:after="0"/>
        <w:jc w:val="center"/>
        <w:rPr>
          <w:lang w:val="bg-BG"/>
        </w:rPr>
      </w:pPr>
      <w:r>
        <w:t xml:space="preserve">In case </w:t>
      </w:r>
      <w:r>
        <w:rPr>
          <w:b/>
          <w:bCs/>
        </w:rPr>
        <w:t>Java Zip File</w:t>
      </w:r>
      <w:r>
        <w:t xml:space="preserve"> format is required you need to make a .zip file of the package in which the main class is present, together with all other classes if there are any, and submit it in </w:t>
      </w:r>
      <w:hyperlink r:id="rId8" w:history="1">
        <w:r w:rsidR="002A3BB6" w:rsidRPr="002A3BB6">
          <w:rPr>
            <w:rStyle w:val="a9"/>
          </w:rPr>
          <w:t>Judge</w:t>
        </w:r>
      </w:hyperlink>
      <w:r w:rsidR="002A3BB6" w:rsidRPr="002A3BB6">
        <w:t>.</w:t>
      </w:r>
    </w:p>
    <w:p w14:paraId="0A4262E6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521EC338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</w:t>
            </w:r>
          </w:p>
          <w:p w14:paraId="67AAC86C" w14:textId="3F3F98A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3A4C7D5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2C6476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</w:t>
            </w:r>
          </w:p>
          <w:p w14:paraId="7965B867" w14:textId="082C4CE2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</w:t>
            </w:r>
          </w:p>
          <w:p w14:paraId="4E604B71" w14:textId="39F8BA9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</w:t>
            </w:r>
          </w:p>
        </w:tc>
        <w:tc>
          <w:tcPr>
            <w:tcW w:w="4525" w:type="dxa"/>
          </w:tcPr>
          <w:p w14:paraId="5F3B09FC" w14:textId="6D6AC374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is 44 years old.</w:t>
            </w:r>
          </w:p>
          <w:p w14:paraId="76FB03E0" w14:textId="26770A50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65 years old.</w:t>
            </w:r>
          </w:p>
          <w:p w14:paraId="16D0A7D5" w14:textId="0FD56539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is 35 years old.</w:t>
            </w:r>
          </w:p>
          <w:p w14:paraId="5DC348CE" w14:textId="335AA1FC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3BAAC113" w:rsidR="002A3BB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Veny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Sara Cameron is 21 years old.</w:t>
            </w:r>
          </w:p>
        </w:tc>
      </w:tr>
    </w:tbl>
    <w:p w14:paraId="138EF07A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lastRenderedPageBreak/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ac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ac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n =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i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; i &lt; n; i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input = 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,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 =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 person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lastRenderedPageBreak/>
        <w:t>Examples</w:t>
      </w:r>
    </w:p>
    <w:tbl>
      <w:tblPr>
        <w:tblStyle w:val="af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497F6E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vanov 65 2200</w:t>
            </w:r>
          </w:p>
          <w:p w14:paraId="33B96232" w14:textId="7B4B755E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 3333</w:t>
            </w:r>
          </w:p>
          <w:p w14:paraId="69F8F081" w14:textId="4942D0DD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27 600</w:t>
            </w:r>
          </w:p>
          <w:p w14:paraId="0E2F64A0" w14:textId="1601395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gel Harizan</w:t>
            </w:r>
            <w:r w:rsidR="002A3BB6" w:rsidRPr="002A3BB6">
              <w:rPr>
                <w:rFonts w:ascii="Consolas" w:hAnsi="Consolas"/>
                <w:bCs/>
                <w:noProof/>
              </w:rPr>
              <w:t>ov 44 666.66</w:t>
            </w:r>
          </w:p>
          <w:p w14:paraId="4B3406D8" w14:textId="357BD679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52FD57A2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Angel </w:t>
            </w:r>
            <w:r w:rsidR="002A3BB6" w:rsidRPr="002A3BB6">
              <w:rPr>
                <w:rFonts w:ascii="Consolas" w:hAnsi="Consolas"/>
                <w:bCs/>
                <w:noProof/>
              </w:rPr>
              <w:t>Ivanov gets 2640.0 leva</w:t>
            </w:r>
          </w:p>
          <w:p w14:paraId="603D81CD" w14:textId="0CD119B7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Boiko Georgiev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gets 3999.6 leva</w:t>
            </w:r>
          </w:p>
          <w:p w14:paraId="32A97741" w14:textId="5F84CB2B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</w:t>
            </w:r>
            <w:r w:rsidR="00711FA0">
              <w:rPr>
                <w:rFonts w:ascii="Consolas" w:hAnsi="Consolas"/>
                <w:bCs/>
                <w:noProof/>
              </w:rPr>
              <w:t>y</w:t>
            </w:r>
            <w:r w:rsidRPr="002A3BB6">
              <w:rPr>
                <w:rFonts w:ascii="Consolas" w:hAnsi="Consolas"/>
                <w:bCs/>
                <w:noProof/>
              </w:rPr>
              <w:t xml:space="preserve"> Ivanov gets 660.0 leva</w:t>
            </w:r>
          </w:p>
          <w:p w14:paraId="2A50D407" w14:textId="2BC44EAA" w:rsidR="002A3BB6" w:rsidRPr="00711FA0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gel Harizano</w:t>
            </w:r>
            <w:r w:rsidR="002A3BB6" w:rsidRPr="002A3BB6">
              <w:rPr>
                <w:rFonts w:ascii="Consolas" w:hAnsi="Consolas"/>
                <w:bCs/>
                <w:noProof/>
              </w:rPr>
              <w:t>v gets 799.992 leva</w:t>
            </w:r>
          </w:p>
          <w:p w14:paraId="79E2DB18" w14:textId="1C87F4B3" w:rsidR="002A3BB6" w:rsidRPr="002A3BB6" w:rsidRDefault="00711FA0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ris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Angelov gets 671.28 leva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Sara Cameron gets 1278.0 leva</w:t>
            </w:r>
          </w:p>
          <w:p w14:paraId="0D847AA7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Petrovich gets 961.065 leva</w:t>
            </w:r>
          </w:p>
          <w:p w14:paraId="2E6200AE" w14:textId="77777777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Anna Glen gets 1746.6 leva</w:t>
            </w:r>
          </w:p>
          <w:p w14:paraId="2505E2EA" w14:textId="00C0ECE7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>John Alekseevich gets 2373.0 leva</w:t>
            </w:r>
          </w:p>
        </w:tc>
      </w:tr>
    </w:tbl>
    <w:p w14:paraId="790A8C45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403C7FDE" wp14:editId="2F454067">
            <wp:extent cx="3021330" cy="1495942"/>
            <wp:effectExtent l="19050" t="19050" r="2667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44395" cy="150736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lastRenderedPageBreak/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ac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-6 2200</w:t>
            </w:r>
          </w:p>
          <w:p w14:paraId="5CD763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 Borisov 57 3333</w:t>
            </w:r>
          </w:p>
          <w:p w14:paraId="4E1F9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2C7C53C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H 44 666.66</w:t>
            </w:r>
          </w:p>
          <w:p w14:paraId="38A6EC75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36542B49" w:rsidR="00D03CED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ac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ac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Examples</w:t>
      </w:r>
    </w:p>
    <w:tbl>
      <w:tblPr>
        <w:tblStyle w:val="af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sen Ivanov 20 2200</w:t>
            </w:r>
          </w:p>
          <w:p w14:paraId="58953D29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Boiko Borisov 57 3333</w:t>
            </w:r>
          </w:p>
          <w:p w14:paraId="7058215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Ventsislav Ivanov 27 600</w:t>
            </w:r>
          </w:p>
          <w:p w14:paraId="0004D3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Grigor Dimitrov 25 666.66</w:t>
            </w:r>
          </w:p>
          <w:p w14:paraId="544462DA" w14:textId="60F8D4A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Boiko Angelov 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lastRenderedPageBreak/>
        <w:drawing>
          <wp:inline distT="0" distB="0" distL="0" distR="0" wp14:anchorId="3AF5ACD5" wp14:editId="7778895D">
            <wp:extent cx="3006090" cy="1454138"/>
            <wp:effectExtent l="19050" t="19050" r="22860" b="133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9497" cy="147029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EFB0D12" wp14:editId="07DE1384">
            <wp:extent cx="4263390" cy="1195589"/>
            <wp:effectExtent l="19050" t="19050" r="228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4191" cy="12070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</w:rPr>
        <w:drawing>
          <wp:inline distT="0" distB="0" distL="0" distR="0" wp14:anchorId="17C4AB06" wp14:editId="73B554F1">
            <wp:extent cx="2785110" cy="1129270"/>
            <wp:effectExtent l="19050" t="19050" r="15240" b="1397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2516" cy="113632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89AF1E" w14:textId="77777777" w:rsidR="002B1E73" w:rsidRDefault="002B1E73" w:rsidP="008068A2">
      <w:pPr>
        <w:spacing w:after="0" w:line="240" w:lineRule="auto"/>
      </w:pPr>
      <w:r>
        <w:separator/>
      </w:r>
    </w:p>
  </w:endnote>
  <w:endnote w:type="continuationSeparator" w:id="0">
    <w:p w14:paraId="32C01247" w14:textId="77777777" w:rsidR="002B1E73" w:rsidRDefault="002B1E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9021E6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B02020" w:rsidRPr="00B02020">
                              <w:rPr>
                                <w:rStyle w:val="a9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9021E6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B02020" w:rsidRPr="00B02020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6028B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C3DA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6028B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C3DA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4E79E8" w14:textId="77777777" w:rsidR="002B1E73" w:rsidRDefault="002B1E73" w:rsidP="008068A2">
      <w:pPr>
        <w:spacing w:after="0" w:line="240" w:lineRule="auto"/>
      </w:pPr>
      <w:r>
        <w:separator/>
      </w:r>
    </w:p>
  </w:footnote>
  <w:footnote w:type="continuationSeparator" w:id="0">
    <w:p w14:paraId="736D764D" w14:textId="77777777" w:rsidR="002B1E73" w:rsidRDefault="002B1E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1364359">
    <w:abstractNumId w:val="0"/>
  </w:num>
  <w:num w:numId="2" w16cid:durableId="571963078">
    <w:abstractNumId w:val="42"/>
  </w:num>
  <w:num w:numId="3" w16cid:durableId="1042628965">
    <w:abstractNumId w:val="10"/>
  </w:num>
  <w:num w:numId="4" w16cid:durableId="306520110">
    <w:abstractNumId w:val="28"/>
  </w:num>
  <w:num w:numId="5" w16cid:durableId="203489426">
    <w:abstractNumId w:val="29"/>
  </w:num>
  <w:num w:numId="6" w16cid:durableId="46417317">
    <w:abstractNumId w:val="33"/>
  </w:num>
  <w:num w:numId="7" w16cid:durableId="1999184164">
    <w:abstractNumId w:val="4"/>
  </w:num>
  <w:num w:numId="8" w16cid:durableId="28117552">
    <w:abstractNumId w:val="9"/>
  </w:num>
  <w:num w:numId="9" w16cid:durableId="583338296">
    <w:abstractNumId w:val="26"/>
  </w:num>
  <w:num w:numId="10" w16cid:durableId="200311613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1489969">
    <w:abstractNumId w:val="5"/>
  </w:num>
  <w:num w:numId="12" w16cid:durableId="1128668365">
    <w:abstractNumId w:val="21"/>
  </w:num>
  <w:num w:numId="13" w16cid:durableId="868646888">
    <w:abstractNumId w:val="2"/>
  </w:num>
  <w:num w:numId="14" w16cid:durableId="823200837">
    <w:abstractNumId w:val="32"/>
  </w:num>
  <w:num w:numId="15" w16cid:durableId="1917587878">
    <w:abstractNumId w:val="11"/>
  </w:num>
  <w:num w:numId="16" w16cid:durableId="560335725">
    <w:abstractNumId w:val="37"/>
  </w:num>
  <w:num w:numId="17" w16cid:durableId="931859823">
    <w:abstractNumId w:val="27"/>
  </w:num>
  <w:num w:numId="18" w16cid:durableId="392122619">
    <w:abstractNumId w:val="41"/>
  </w:num>
  <w:num w:numId="19" w16cid:durableId="1987006755">
    <w:abstractNumId w:val="34"/>
  </w:num>
  <w:num w:numId="20" w16cid:durableId="1695573931">
    <w:abstractNumId w:val="20"/>
  </w:num>
  <w:num w:numId="21" w16cid:durableId="1146362019">
    <w:abstractNumId w:val="31"/>
  </w:num>
  <w:num w:numId="22" w16cid:durableId="926839910">
    <w:abstractNumId w:val="13"/>
  </w:num>
  <w:num w:numId="23" w16cid:durableId="893199644">
    <w:abstractNumId w:val="16"/>
  </w:num>
  <w:num w:numId="24" w16cid:durableId="1158307673">
    <w:abstractNumId w:val="3"/>
  </w:num>
  <w:num w:numId="25" w16cid:durableId="360665682">
    <w:abstractNumId w:val="8"/>
  </w:num>
  <w:num w:numId="26" w16cid:durableId="1700355609">
    <w:abstractNumId w:val="17"/>
  </w:num>
  <w:num w:numId="27" w16cid:durableId="1368798646">
    <w:abstractNumId w:val="36"/>
  </w:num>
  <w:num w:numId="28" w16cid:durableId="326062192">
    <w:abstractNumId w:val="19"/>
  </w:num>
  <w:num w:numId="29" w16cid:durableId="1527673457">
    <w:abstractNumId w:val="40"/>
  </w:num>
  <w:num w:numId="30" w16cid:durableId="1344236675">
    <w:abstractNumId w:val="22"/>
  </w:num>
  <w:num w:numId="31" w16cid:durableId="1756707962">
    <w:abstractNumId w:val="12"/>
  </w:num>
  <w:num w:numId="32" w16cid:durableId="1637639817">
    <w:abstractNumId w:val="35"/>
  </w:num>
  <w:num w:numId="33" w16cid:durableId="1961916370">
    <w:abstractNumId w:val="38"/>
  </w:num>
  <w:num w:numId="34" w16cid:durableId="1768229524">
    <w:abstractNumId w:val="25"/>
  </w:num>
  <w:num w:numId="35" w16cid:durableId="1910536394">
    <w:abstractNumId w:val="39"/>
  </w:num>
  <w:num w:numId="36" w16cid:durableId="1031304039">
    <w:abstractNumId w:val="7"/>
  </w:num>
  <w:num w:numId="37" w16cid:durableId="1999504450">
    <w:abstractNumId w:val="23"/>
  </w:num>
  <w:num w:numId="38" w16cid:durableId="1821119731">
    <w:abstractNumId w:val="15"/>
  </w:num>
  <w:num w:numId="39" w16cid:durableId="1382316816">
    <w:abstractNumId w:val="30"/>
  </w:num>
  <w:num w:numId="40" w16cid:durableId="1247958233">
    <w:abstractNumId w:val="6"/>
  </w:num>
  <w:num w:numId="41" w16cid:durableId="1538741427">
    <w:abstractNumId w:val="18"/>
  </w:num>
  <w:num w:numId="42" w16cid:durableId="1356466545">
    <w:abstractNumId w:val="24"/>
  </w:num>
  <w:num w:numId="43" w16cid:durableId="7826482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qgUAlJWZQywAAAA="/>
  </w:docVars>
  <w:rsids>
    <w:rsidRoot w:val="008068A2"/>
    <w:rsid w:val="000006BB"/>
    <w:rsid w:val="00002C1C"/>
    <w:rsid w:val="0000335C"/>
    <w:rsid w:val="000036CA"/>
    <w:rsid w:val="00004B68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11C9"/>
    <w:rsid w:val="001E3FEF"/>
    <w:rsid w:val="001E7107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B1E73"/>
    <w:rsid w:val="002C539D"/>
    <w:rsid w:val="002C6476"/>
    <w:rsid w:val="002C71C6"/>
    <w:rsid w:val="002D07CA"/>
    <w:rsid w:val="00305122"/>
    <w:rsid w:val="003230CF"/>
    <w:rsid w:val="0033212E"/>
    <w:rsid w:val="0033490F"/>
    <w:rsid w:val="00356F5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DC3"/>
    <w:rsid w:val="0041081C"/>
    <w:rsid w:val="004311CA"/>
    <w:rsid w:val="00454D4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5E2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1DA9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2020"/>
    <w:rsid w:val="00B12DB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0C59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7663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3CC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A1B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4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1535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088D4-7884-4023-AE2C-339B468FC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876</Words>
  <Characters>4996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4</cp:revision>
  <cp:lastPrinted>2023-05-10T11:35:00Z</cp:lastPrinted>
  <dcterms:created xsi:type="dcterms:W3CDTF">2019-11-12T12:29:00Z</dcterms:created>
  <dcterms:modified xsi:type="dcterms:W3CDTF">2024-06-24T10:58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4ac23fbc800061629bb1dbccd57ca95d4a94785f1c9cce635746d282a7726e</vt:lpwstr>
  </property>
</Properties>
</file>